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84561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5335"/>
        </w:rPr>
      </w:pPr>
      <w:r>
        <w:rPr>
          <w:rFonts w:ascii="Calibri" w:hAnsi="Calibri" w:cs="Calibri"/>
          <w:b/>
          <w:bCs/>
          <w:noProof/>
          <w:color w:val="005335"/>
        </w:rPr>
        <w:drawing>
          <wp:inline distT="0" distB="0" distL="0" distR="0" wp14:anchorId="13960CB0" wp14:editId="07777777">
            <wp:extent cx="2495550" cy="1143000"/>
            <wp:effectExtent l="0" t="0" r="0" b="0"/>
            <wp:docPr id="1" name="Picture 1" descr="C:\Users\Una.Mcinerney\AppData\Local\Microsoft\Windows\INetCache\Content.MSO\BF2231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na.Mcinerney\AppData\Local\Microsoft\Windows\INetCache\Content.MSO\BF22311F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Calibri"/>
          <w:b/>
          <w:bCs/>
          <w:color w:val="005335"/>
        </w:rPr>
        <w:t xml:space="preserve">                                            </w:t>
      </w:r>
      <w:r>
        <w:rPr>
          <w:rFonts w:ascii="Calibri" w:hAnsi="Calibri" w:cs="Calibri"/>
          <w:b/>
          <w:bCs/>
          <w:noProof/>
          <w:color w:val="005335"/>
        </w:rPr>
        <w:drawing>
          <wp:inline distT="0" distB="0" distL="0" distR="0" wp14:anchorId="628BD4C4" wp14:editId="07777777">
            <wp:extent cx="1152525" cy="1047750"/>
            <wp:effectExtent l="0" t="0" r="9525" b="0"/>
            <wp:docPr id="2" name="Picture 2" descr="C:\Users\Una.Mcinerney\AppData\Local\Microsoft\Windows\INetCache\Content.MSO\FF1AF7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na.Mcinerney\AppData\Local\Microsoft\Windows\INetCache\Content.MSO\FF1AF785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12" cy="10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A6659" w14:textId="77777777" w:rsidR="00434986" w:rsidRDefault="00434986" w:rsidP="00434986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005335"/>
        </w:rPr>
      </w:pPr>
    </w:p>
    <w:p w14:paraId="58F0B9B8" w14:textId="4CC03C71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005335"/>
        </w:rPr>
      </w:pPr>
      <w:r w:rsidRPr="49A38DCF">
        <w:rPr>
          <w:rFonts w:ascii="Calibri" w:eastAsia="Times New Roman" w:hAnsi="Calibri" w:cs="Calibri"/>
          <w:b/>
          <w:bCs/>
          <w:color w:val="005335"/>
        </w:rPr>
        <w:t>PPI Ignite</w:t>
      </w:r>
      <w:r w:rsidR="7B6AECD2" w:rsidRPr="49A38DCF">
        <w:rPr>
          <w:rFonts w:ascii="Calibri" w:eastAsia="Times New Roman" w:hAnsi="Calibri" w:cs="Calibri"/>
          <w:b/>
          <w:bCs/>
          <w:color w:val="005335"/>
        </w:rPr>
        <w:t xml:space="preserve"> Network</w:t>
      </w:r>
      <w:r w:rsidRPr="49A38DCF">
        <w:rPr>
          <w:rFonts w:ascii="Calibri" w:eastAsia="Times New Roman" w:hAnsi="Calibri" w:cs="Calibri"/>
          <w:b/>
          <w:bCs/>
          <w:color w:val="005335"/>
        </w:rPr>
        <w:t>@UL bursary scheme</w:t>
      </w:r>
      <w:r w:rsidR="738D509C" w:rsidRPr="49A38DCF">
        <w:rPr>
          <w:rFonts w:ascii="Calibri" w:eastAsia="Times New Roman" w:hAnsi="Calibri" w:cs="Calibri"/>
          <w:b/>
          <w:bCs/>
          <w:color w:val="005335"/>
        </w:rPr>
        <w:t xml:space="preserve"> 202</w:t>
      </w:r>
      <w:r w:rsidR="00CA5EEF">
        <w:rPr>
          <w:rFonts w:ascii="Calibri" w:eastAsia="Times New Roman" w:hAnsi="Calibri" w:cs="Calibri"/>
          <w:b/>
          <w:bCs/>
          <w:color w:val="005335"/>
        </w:rPr>
        <w:t>2/2023</w:t>
      </w:r>
    </w:p>
    <w:p w14:paraId="2C5640FF" w14:textId="7EC6225C" w:rsidR="00434986" w:rsidRPr="00434986" w:rsidRDefault="00434986" w:rsidP="00434986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b/>
          <w:bCs/>
          <w:color w:val="005335"/>
        </w:rPr>
        <w:t>APPLICATION FORM 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47EB6CA2" w14:textId="019D41CA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Section 1. Applicant Details</w:t>
      </w:r>
      <w:r w:rsidRPr="37C7140A">
        <w:rPr>
          <w:rFonts w:ascii="Calibri" w:eastAsia="Times New Roman" w:hAnsi="Calibri" w:cs="Calibri"/>
          <w:sz w:val="24"/>
          <w:szCs w:val="24"/>
          <w:lang w:val="en-US"/>
        </w:rPr>
        <w:t> </w:t>
      </w:r>
    </w:p>
    <w:p w14:paraId="7FEA9F5D" w14:textId="66E680A2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i/>
          <w:iCs/>
        </w:rPr>
      </w:pPr>
    </w:p>
    <w:p w14:paraId="38C42957" w14:textId="708D6049" w:rsidR="00434986" w:rsidRPr="00434986" w:rsidRDefault="00434986" w:rsidP="37C7140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292B989">
        <w:rPr>
          <w:rFonts w:ascii="Calibri" w:eastAsia="Times New Roman" w:hAnsi="Calibri" w:cs="Calibri"/>
          <w:b/>
          <w:bCs/>
          <w:i/>
          <w:iCs/>
        </w:rPr>
        <w:t>Applicant 1</w:t>
      </w:r>
      <w:r w:rsidRPr="0292B989">
        <w:rPr>
          <w:rFonts w:ascii="Calibri" w:eastAsia="Times New Roman" w:hAnsi="Calibri" w:cs="Calibri"/>
          <w:lang w:val="en-US"/>
        </w:rPr>
        <w:t> </w:t>
      </w:r>
    </w:p>
    <w:p w14:paraId="1A7BC029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</w:rPr>
        <w:t xml:space="preserve">Name: </w:t>
      </w:r>
      <w:r w:rsidRPr="00434986">
        <w:rPr>
          <w:rFonts w:ascii="Calibri" w:eastAsia="Times New Roman" w:hAnsi="Calibri" w:cs="Calibri"/>
          <w:lang w:val="en-US"/>
        </w:rPr>
        <w:t> </w:t>
      </w:r>
      <w:r w:rsidRPr="00434986">
        <w:rPr>
          <w:rFonts w:ascii="Calibri" w:eastAsia="Times New Roman" w:hAnsi="Calibri" w:cs="Calibri"/>
          <w:lang w:val="en-US"/>
        </w:rPr>
        <w:br/>
      </w:r>
      <w:r w:rsidRPr="00434986">
        <w:rPr>
          <w:rFonts w:ascii="Calibri" w:eastAsia="Times New Roman" w:hAnsi="Calibri" w:cs="Calibri"/>
        </w:rPr>
        <w:t xml:space="preserve">Title &amp; Organisation: </w:t>
      </w:r>
      <w:r w:rsidRPr="00434986">
        <w:rPr>
          <w:rFonts w:ascii="Calibri" w:eastAsia="Times New Roman" w:hAnsi="Calibri" w:cs="Calibri"/>
          <w:lang w:val="en-US"/>
        </w:rPr>
        <w:t> </w:t>
      </w:r>
      <w:r w:rsidRPr="00434986">
        <w:rPr>
          <w:rFonts w:ascii="Calibri" w:eastAsia="Times New Roman" w:hAnsi="Calibri" w:cs="Calibri"/>
          <w:lang w:val="en-US"/>
        </w:rPr>
        <w:br/>
      </w:r>
      <w:r w:rsidRPr="00434986">
        <w:rPr>
          <w:rFonts w:ascii="Calibri" w:eastAsia="Times New Roman" w:hAnsi="Calibri" w:cs="Calibri"/>
        </w:rPr>
        <w:t xml:space="preserve">E-mail Address:  </w:t>
      </w:r>
      <w:r w:rsidRPr="00434986">
        <w:rPr>
          <w:rFonts w:ascii="Calibri" w:eastAsia="Times New Roman" w:hAnsi="Calibri" w:cs="Calibri"/>
          <w:lang w:val="en-US"/>
        </w:rPr>
        <w:t> </w:t>
      </w:r>
      <w:r w:rsidRPr="00434986">
        <w:rPr>
          <w:rFonts w:ascii="Calibri" w:eastAsia="Times New Roman" w:hAnsi="Calibri" w:cs="Calibri"/>
          <w:lang w:val="en-US"/>
        </w:rPr>
        <w:br/>
      </w:r>
      <w:r w:rsidRPr="00434986">
        <w:rPr>
          <w:rFonts w:ascii="Calibri" w:eastAsia="Times New Roman" w:hAnsi="Calibri" w:cs="Calibri"/>
        </w:rPr>
        <w:t>Phone Number: 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5DAB6C7B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</w:rPr>
      </w:pPr>
    </w:p>
    <w:p w14:paraId="1096918A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Applicant 2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11333DBE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 xml:space="preserve">Name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Title &amp; Organisation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E-mail Address: 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>Phone Number: 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4CCD5933" w14:textId="608475A4" w:rsidR="37C7140A" w:rsidRDefault="37C7140A" w:rsidP="37C7140A">
      <w:pPr>
        <w:spacing w:after="0" w:line="240" w:lineRule="auto"/>
        <w:rPr>
          <w:rFonts w:ascii="Calibri" w:eastAsia="Times New Roman" w:hAnsi="Calibri" w:cs="Calibri"/>
          <w:lang w:val="en-US"/>
        </w:rPr>
      </w:pPr>
    </w:p>
    <w:p w14:paraId="76B4BB45" w14:textId="4F065BCD" w:rsidR="2F9C4D60" w:rsidRDefault="2F9C4D60" w:rsidP="37C714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b/>
          <w:bCs/>
          <w:i/>
          <w:iCs/>
        </w:rPr>
        <w:t xml:space="preserve">Applicant </w:t>
      </w:r>
      <w:r w:rsidR="00CA5EEF">
        <w:rPr>
          <w:rFonts w:ascii="Calibri" w:eastAsia="Times New Roman" w:hAnsi="Calibri" w:cs="Calibri"/>
          <w:b/>
          <w:bCs/>
          <w:i/>
          <w:iCs/>
        </w:rPr>
        <w:t>3</w:t>
      </w:r>
    </w:p>
    <w:p w14:paraId="1F850C48" w14:textId="77777777" w:rsidR="2F9C4D60" w:rsidRDefault="2F9C4D60" w:rsidP="37C714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 xml:space="preserve">Name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Title &amp; Organisation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E-mail Address: 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>Phone Number: 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3158D2F1" w14:textId="434959BE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br/>
      </w:r>
      <w:r w:rsidRPr="37C7140A">
        <w:rPr>
          <w:rFonts w:ascii="Calibri" w:eastAsia="Times New Roman" w:hAnsi="Calibri" w:cs="Calibri"/>
        </w:rPr>
        <w:t>Please add additional applicants as necessary</w:t>
      </w:r>
      <w:r w:rsidR="65A16854" w:rsidRPr="37C7140A">
        <w:rPr>
          <w:rFonts w:ascii="Calibri" w:eastAsia="Times New Roman" w:hAnsi="Calibri" w:cs="Calibri"/>
        </w:rPr>
        <w:t>.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7A7D5EFB" w14:textId="77777777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Section 2. </w:t>
      </w:r>
      <w:r w:rsidRPr="37C7140A">
        <w:rPr>
          <w:rFonts w:ascii="Calibri" w:eastAsia="Times New Roman" w:hAnsi="Calibri" w:cs="Calibri"/>
          <w:color w:val="005335"/>
          <w:sz w:val="24"/>
          <w:szCs w:val="24"/>
        </w:rPr>
        <w:t xml:space="preserve"> </w:t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Activity details </w:t>
      </w:r>
      <w:r w:rsidRPr="37C7140A">
        <w:rPr>
          <w:rFonts w:ascii="Calibri" w:eastAsia="Times New Roman" w:hAnsi="Calibri" w:cs="Calibri"/>
          <w:sz w:val="24"/>
          <w:szCs w:val="24"/>
          <w:lang w:val="en-US"/>
        </w:rPr>
        <w:t> </w:t>
      </w:r>
    </w:p>
    <w:p w14:paraId="2543A161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b/>
          <w:bCs/>
          <w:i/>
          <w:iCs/>
        </w:rPr>
        <w:br/>
      </w:r>
      <w:r w:rsidRPr="00434986">
        <w:rPr>
          <w:rFonts w:ascii="Calibri" w:eastAsia="Times New Roman" w:hAnsi="Calibri" w:cs="Calibri"/>
          <w:b/>
          <w:bCs/>
          <w:i/>
          <w:iCs/>
        </w:rPr>
        <w:t>Title: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0F4FCCF6" w14:textId="46CF2220" w:rsidR="00434986" w:rsidRPr="00434986" w:rsidRDefault="00434986" w:rsidP="37C7140A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>
        <w:br/>
      </w:r>
      <w:r w:rsidRPr="37C7140A">
        <w:rPr>
          <w:rFonts w:ascii="Calibri" w:eastAsia="Times New Roman" w:hAnsi="Calibri" w:cs="Calibri"/>
          <w:b/>
          <w:bCs/>
          <w:i/>
          <w:iCs/>
        </w:rPr>
        <w:t>Description of proposed activity</w:t>
      </w:r>
      <w:r w:rsidRPr="37C7140A">
        <w:rPr>
          <w:rFonts w:ascii="Calibri" w:eastAsia="Times New Roman" w:hAnsi="Calibri" w:cs="Calibri"/>
          <w:i/>
          <w:iCs/>
        </w:rPr>
        <w:t>:</w:t>
      </w:r>
      <w:r w:rsidRPr="37C7140A">
        <w:rPr>
          <w:rFonts w:ascii="Calibri" w:eastAsia="Times New Roman" w:hAnsi="Calibri" w:cs="Calibri"/>
        </w:rPr>
        <w:t xml:space="preserve">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>(max 200 words including how it aligns with the PPI Ignite</w:t>
      </w:r>
      <w:r w:rsidR="0C9517D5" w:rsidRPr="37C7140A">
        <w:rPr>
          <w:rFonts w:ascii="Calibri" w:eastAsia="Times New Roman" w:hAnsi="Calibri" w:cs="Calibri"/>
        </w:rPr>
        <w:t xml:space="preserve"> Network</w:t>
      </w:r>
      <w:r w:rsidRPr="37C7140A">
        <w:rPr>
          <w:rFonts w:ascii="Calibri" w:eastAsia="Times New Roman" w:hAnsi="Calibri" w:cs="Calibri"/>
        </w:rPr>
        <w:t>@UL programme </w:t>
      </w:r>
    </w:p>
    <w:p w14:paraId="2B632B65" w14:textId="5EF4A858" w:rsidR="00434986" w:rsidRPr="00434986" w:rsidRDefault="007908A9" w:rsidP="37C7140A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hyperlink r:id="rId9">
        <w:r w:rsidR="54DAFB29" w:rsidRPr="37C7140A">
          <w:rPr>
            <w:rStyle w:val="Hyperlink"/>
            <w:rFonts w:ascii="Calibri" w:eastAsia="Times New Roman" w:hAnsi="Calibri" w:cs="Calibri"/>
          </w:rPr>
          <w:t>https://www.ul.ie/hri/themes/public-and-patient-involvement-ppi</w:t>
        </w:r>
      </w:hyperlink>
      <w:r w:rsidR="54DAFB29" w:rsidRPr="37C7140A">
        <w:rPr>
          <w:rFonts w:ascii="Calibri" w:eastAsia="Times New Roman" w:hAnsi="Calibri" w:cs="Calibri"/>
        </w:rPr>
        <w:t xml:space="preserve"> </w:t>
      </w:r>
    </w:p>
    <w:p w14:paraId="4E2611DD" w14:textId="7260A561" w:rsidR="00434986" w:rsidRPr="00434986" w:rsidRDefault="00434986" w:rsidP="37C7140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 xml:space="preserve"> </w:t>
      </w:r>
    </w:p>
    <w:p w14:paraId="6E7BEAA2" w14:textId="0CF41C2E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lang w:val="en-US"/>
        </w:rPr>
        <w:t> </w:t>
      </w:r>
    </w:p>
    <w:p w14:paraId="296E3FA2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Objectives</w:t>
      </w:r>
      <w:r w:rsidRPr="00434986">
        <w:rPr>
          <w:rFonts w:ascii="Calibri" w:eastAsia="Times New Roman" w:hAnsi="Calibri" w:cs="Calibri"/>
          <w:i/>
          <w:iCs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02EB378F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63E4A9CD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6971C060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Activity Timeline</w:t>
      </w:r>
      <w:r w:rsidRPr="00434986">
        <w:rPr>
          <w:rFonts w:ascii="Calibri" w:eastAsia="Times New Roman" w:hAnsi="Calibri" w:cs="Calibri"/>
          <w:b/>
          <w:bCs/>
        </w:rPr>
        <w:t xml:space="preserve"> (please attach a gantt chart)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6A05A809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4F6584BE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55001030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Target Audience</w:t>
      </w:r>
      <w:r w:rsidRPr="00434986">
        <w:rPr>
          <w:rFonts w:ascii="Calibri" w:eastAsia="Times New Roman" w:hAnsi="Calibri" w:cs="Calibri"/>
          <w:i/>
          <w:iCs/>
        </w:rPr>
        <w:t xml:space="preserve"> (if relevant)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5A39BBE3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09AF38FC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757A6F53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Communications Strategy</w:t>
      </w:r>
      <w:r w:rsidRPr="00434986">
        <w:rPr>
          <w:rFonts w:ascii="Calibri" w:eastAsia="Times New Roman" w:hAnsi="Calibri" w:cs="Calibri"/>
          <w:b/>
          <w:bCs/>
        </w:rPr>
        <w:t xml:space="preserve"> (how will you raise awareness about your event/initiative)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41C8F396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15AA318D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2EFD148F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Expected Outcome and Impact</w:t>
      </w:r>
      <w:r w:rsidRPr="00434986">
        <w:rPr>
          <w:rFonts w:ascii="Calibri" w:eastAsia="Times New Roman" w:hAnsi="Calibri" w:cs="Calibri"/>
          <w:b/>
          <w:bCs/>
        </w:rPr>
        <w:t xml:space="preserve"> (max 200 words)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72A3D3EC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6BA1DB29" w14:textId="77777777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br/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Section 3. Budget</w:t>
      </w:r>
      <w:r w:rsidRPr="37C7140A">
        <w:rPr>
          <w:rFonts w:ascii="Calibri" w:eastAsia="Times New Roman" w:hAnsi="Calibri" w:cs="Calibri"/>
          <w:b/>
          <w:bCs/>
          <w:sz w:val="24"/>
          <w:szCs w:val="24"/>
        </w:rPr>
        <w:t>  </w:t>
      </w:r>
      <w:r w:rsidRPr="37C7140A">
        <w:rPr>
          <w:rFonts w:ascii="Calibri" w:eastAsia="Times New Roman" w:hAnsi="Calibri" w:cs="Calibri"/>
          <w:sz w:val="24"/>
          <w:szCs w:val="24"/>
          <w:lang w:val="en-US"/>
        </w:rPr>
        <w:t> </w:t>
      </w:r>
    </w:p>
    <w:p w14:paraId="798B1BEB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b/>
          <w:bCs/>
          <w:i/>
          <w:iCs/>
        </w:rPr>
        <w:br/>
      </w:r>
      <w:r w:rsidRPr="00434986">
        <w:rPr>
          <w:rFonts w:ascii="Calibri" w:eastAsia="Times New Roman" w:hAnsi="Calibri" w:cs="Calibri"/>
          <w:b/>
          <w:bCs/>
          <w:i/>
          <w:iCs/>
        </w:rPr>
        <w:t>Total amount requested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72204B43" w14:textId="56CA9FF9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i/>
          <w:iCs/>
        </w:rPr>
        <w:t>Detailed costing</w:t>
      </w:r>
      <w:r w:rsidRPr="37C7140A">
        <w:rPr>
          <w:rFonts w:ascii="Calibri" w:eastAsia="Times New Roman" w:hAnsi="Calibri" w:cs="Calibri"/>
        </w:rPr>
        <w:t xml:space="preserve"> (please give as much detail as possible of all proposed purchases, their estimated prices and their function within the activity).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Please note that all </w:t>
      </w:r>
      <w:r w:rsidR="00CA5EEF">
        <w:rPr>
          <w:rFonts w:ascii="Calibri" w:eastAsia="Times New Roman" w:hAnsi="Calibri" w:cs="Calibri"/>
        </w:rPr>
        <w:t>expenditures</w:t>
      </w:r>
      <w:r w:rsidRPr="37C7140A">
        <w:rPr>
          <w:rFonts w:ascii="Calibri" w:eastAsia="Times New Roman" w:hAnsi="Calibri" w:cs="Calibri"/>
        </w:rPr>
        <w:t xml:space="preserve"> must be in line with UL finance policies and procedures</w:t>
      </w:r>
      <w:r w:rsidR="38AAE047" w:rsidRPr="37C7140A">
        <w:rPr>
          <w:rFonts w:ascii="Calibri" w:eastAsia="Times New Roman" w:hAnsi="Calibri" w:cs="Calibri"/>
        </w:rPr>
        <w:t>.</w:t>
      </w:r>
      <w:r w:rsidRPr="37C7140A">
        <w:rPr>
          <w:rFonts w:ascii="Calibri" w:eastAsia="Times New Roman" w:hAnsi="Calibri" w:cs="Calibri"/>
        </w:rPr>
        <w:t> </w:t>
      </w:r>
      <w:r w:rsidRPr="37C7140A">
        <w:rPr>
          <w:rFonts w:ascii="Calibri" w:eastAsia="Times New Roman" w:hAnsi="Calibri" w:cs="Calibri"/>
          <w:lang w:val="en-US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1980"/>
        <w:gridCol w:w="4200"/>
      </w:tblGrid>
      <w:tr w:rsidR="00434986" w:rsidRPr="00434986" w14:paraId="37538A17" w14:textId="77777777" w:rsidTr="00434986">
        <w:tc>
          <w:tcPr>
            <w:tcW w:w="28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677BB9D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Budget item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6BD193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Cost € </w:t>
            </w:r>
          </w:p>
        </w:tc>
        <w:tc>
          <w:tcPr>
            <w:tcW w:w="42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B9CDF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Details </w:t>
            </w:r>
          </w:p>
        </w:tc>
      </w:tr>
      <w:tr w:rsidR="00434986" w:rsidRPr="00434986" w14:paraId="33D48E78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12BE8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A70637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624170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6D0C3E6F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8484D5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F56C0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9CC1FA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60BBA612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EF996B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3886A4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CEB114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24100D90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8BF348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DB29A5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74F8A0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00B59883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6F60B5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8BA61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5DB198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2A03F7CB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BCD6B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5EC03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51300F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7CACBE9A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42EFFD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Total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F0889A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515302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4253EF77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5ABA349D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BF71C59">
        <w:rPr>
          <w:rFonts w:ascii="Calibri" w:eastAsia="Times New Roman" w:hAnsi="Calibri" w:cs="Calibri"/>
          <w:b/>
          <w:bCs/>
          <w:i/>
          <w:iCs/>
        </w:rPr>
        <w:t>Additional sources of funding</w:t>
      </w:r>
      <w:r w:rsidRPr="3BF71C59">
        <w:rPr>
          <w:rFonts w:ascii="Calibri" w:eastAsia="Times New Roman" w:hAnsi="Calibri" w:cs="Calibri"/>
          <w:b/>
          <w:bCs/>
        </w:rPr>
        <w:t xml:space="preserve"> </w:t>
      </w:r>
      <w:r w:rsidRPr="3BF71C59">
        <w:rPr>
          <w:rFonts w:ascii="Calibri" w:eastAsia="Times New Roman" w:hAnsi="Calibri" w:cs="Calibri"/>
        </w:rPr>
        <w:t>(please specify any additional sources of funding that will be or could be used by this project):</w:t>
      </w:r>
      <w:r w:rsidRPr="3BF71C59">
        <w:rPr>
          <w:rFonts w:ascii="Calibri" w:eastAsia="Times New Roman" w:hAnsi="Calibri" w:cs="Calibri"/>
          <w:lang w:val="en-US"/>
        </w:rPr>
        <w:t> </w:t>
      </w:r>
    </w:p>
    <w:p w14:paraId="2331FC8F" w14:textId="58655ED9" w:rsidR="3BF71C59" w:rsidRDefault="3BF71C59" w:rsidP="3BF71C59">
      <w:pPr>
        <w:spacing w:after="0" w:line="240" w:lineRule="auto"/>
        <w:rPr>
          <w:rFonts w:ascii="Calibri" w:eastAsia="Times New Roman" w:hAnsi="Calibri" w:cs="Calibri"/>
          <w:lang w:val="en-US"/>
        </w:rPr>
      </w:pPr>
    </w:p>
    <w:p w14:paraId="42D36453" w14:textId="185AE43B" w:rsidR="0287B7D5" w:rsidRDefault="0287B7D5" w:rsidP="3BF71C59">
      <w:pPr>
        <w:spacing w:after="0" w:line="240" w:lineRule="auto"/>
        <w:rPr>
          <w:rFonts w:ascii="Calibri" w:eastAsia="Times New Roman" w:hAnsi="Calibri" w:cs="Calibri"/>
          <w:b/>
          <w:bCs/>
          <w:i/>
          <w:iCs/>
          <w:lang w:val="en-US"/>
        </w:rPr>
      </w:pPr>
      <w:r w:rsidRPr="3BF71C59">
        <w:rPr>
          <w:rFonts w:ascii="Calibri" w:eastAsia="Times New Roman" w:hAnsi="Calibri" w:cs="Calibri"/>
          <w:b/>
          <w:bCs/>
          <w:i/>
          <w:iCs/>
          <w:lang w:val="en-US"/>
        </w:rPr>
        <w:t>Budget manager</w:t>
      </w:r>
    </w:p>
    <w:p w14:paraId="475B1F79" w14:textId="5B344EC3" w:rsidR="0287B7D5" w:rsidRDefault="0287B7D5" w:rsidP="49A38DCF">
      <w:pPr>
        <w:rPr>
          <w:rFonts w:ascii="Calibri" w:eastAsia="Calibri" w:hAnsi="Calibri" w:cs="Calibri"/>
          <w:color w:val="000000" w:themeColor="text1"/>
        </w:rPr>
      </w:pPr>
      <w:r w:rsidRPr="49A38DCF">
        <w:rPr>
          <w:rFonts w:ascii="Calibri" w:eastAsia="Calibri" w:hAnsi="Calibri" w:cs="Calibri"/>
          <w:color w:val="000000" w:themeColor="text1"/>
        </w:rPr>
        <w:t>Please indicate which member of the applicant team will assume responsibility for administering and reporting on the budget between</w:t>
      </w:r>
      <w:r w:rsidR="007908A9">
        <w:rPr>
          <w:rFonts w:ascii="Calibri" w:eastAsia="Calibri" w:hAnsi="Calibri" w:cs="Calibri"/>
          <w:color w:val="000000" w:themeColor="text1"/>
        </w:rPr>
        <w:t xml:space="preserve"> February and August 20</w:t>
      </w:r>
      <w:r w:rsidR="00CA5EEF">
        <w:rPr>
          <w:rFonts w:ascii="Calibri" w:eastAsia="Calibri" w:hAnsi="Calibri" w:cs="Calibri"/>
          <w:color w:val="000000" w:themeColor="text1"/>
        </w:rPr>
        <w:t>23</w:t>
      </w:r>
      <w:r w:rsidRPr="49A38DCF">
        <w:rPr>
          <w:rFonts w:ascii="Calibri" w:eastAsia="Calibri" w:hAnsi="Calibri" w:cs="Calibri"/>
          <w:color w:val="000000" w:themeColor="text1"/>
        </w:rPr>
        <w:t xml:space="preserve">. </w:t>
      </w:r>
      <w:r w:rsidR="5E4444A2" w:rsidRPr="49A38DCF">
        <w:rPr>
          <w:rFonts w:ascii="Calibri" w:eastAsia="Calibri" w:hAnsi="Calibri" w:cs="Calibri"/>
          <w:color w:val="000000" w:themeColor="text1"/>
        </w:rPr>
        <w:t xml:space="preserve">This must be a UL employee and cannot be a </w:t>
      </w:r>
      <w:r w:rsidR="00CA5EEF">
        <w:rPr>
          <w:rFonts w:ascii="Calibri" w:eastAsia="Calibri" w:hAnsi="Calibri" w:cs="Calibri"/>
          <w:color w:val="000000" w:themeColor="text1"/>
        </w:rPr>
        <w:t xml:space="preserve">PhD </w:t>
      </w:r>
      <w:r w:rsidR="5E4444A2" w:rsidRPr="49A38DCF">
        <w:rPr>
          <w:rFonts w:ascii="Calibri" w:eastAsia="Calibri" w:hAnsi="Calibri" w:cs="Calibri"/>
          <w:color w:val="000000" w:themeColor="text1"/>
        </w:rPr>
        <w:t xml:space="preserve">student. </w:t>
      </w:r>
    </w:p>
    <w:p w14:paraId="1B3179A7" w14:textId="317C9606" w:rsidR="3BDF7BE2" w:rsidRPr="00CA5EEF" w:rsidRDefault="3BDF7BE2" w:rsidP="3BF71C59">
      <w:pPr>
        <w:rPr>
          <w:rFonts w:ascii="Calibri" w:eastAsia="Calibri" w:hAnsi="Calibri" w:cs="Calibri"/>
          <w:color w:val="000000" w:themeColor="text1"/>
          <w:lang w:val="fr-FR"/>
        </w:rPr>
      </w:pPr>
      <w:r w:rsidRPr="3BF71C59">
        <w:rPr>
          <w:rFonts w:ascii="Calibri" w:eastAsia="Calibri" w:hAnsi="Calibri" w:cs="Calibri"/>
          <w:color w:val="000000" w:themeColor="text1"/>
        </w:rPr>
        <w:t xml:space="preserve"> </w:t>
      </w:r>
      <w:r w:rsidRPr="00CA5EEF">
        <w:rPr>
          <w:rFonts w:ascii="Calibri" w:eastAsia="Calibri" w:hAnsi="Calibri" w:cs="Calibri"/>
          <w:color w:val="000000" w:themeColor="text1"/>
          <w:lang w:val="fr-FR"/>
        </w:rPr>
        <w:t>__________________________________________________</w:t>
      </w:r>
    </w:p>
    <w:p w14:paraId="5802AF0B" w14:textId="5BA1CB50" w:rsidR="3BF71C59" w:rsidRPr="00CA5EEF" w:rsidRDefault="3BF71C59" w:rsidP="3BF71C59">
      <w:pPr>
        <w:rPr>
          <w:rFonts w:ascii="Calibri" w:eastAsia="Calibri" w:hAnsi="Calibri" w:cs="Calibri"/>
          <w:color w:val="000000" w:themeColor="text1"/>
          <w:lang w:val="fr-FR"/>
        </w:rPr>
      </w:pPr>
    </w:p>
    <w:p w14:paraId="2DD70560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434986">
        <w:rPr>
          <w:rFonts w:ascii="Calibri" w:eastAsia="Times New Roman" w:hAnsi="Calibri" w:cs="Calibri"/>
          <w:b/>
          <w:bCs/>
          <w:lang w:val="fr-FR"/>
        </w:rPr>
        <w:t>Applicant signatures:</w:t>
      </w:r>
      <w:r w:rsidRPr="00434986">
        <w:rPr>
          <w:rFonts w:ascii="Calibri" w:eastAsia="Times New Roman" w:hAnsi="Calibri" w:cs="Calibri"/>
          <w:lang w:val="fr-FR"/>
        </w:rPr>
        <w:t> </w:t>
      </w:r>
    </w:p>
    <w:p w14:paraId="649619CD" w14:textId="705D2C80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37C7140A">
        <w:rPr>
          <w:rFonts w:ascii="Calibri" w:eastAsia="Times New Roman" w:hAnsi="Calibri" w:cs="Calibri"/>
          <w:lang w:val="fr-FR"/>
        </w:rPr>
        <w:t>Applicant 1 ____________________________________________ Date: _____________________ </w:t>
      </w:r>
    </w:p>
    <w:p w14:paraId="05AAEA5F" w14:textId="15D9A3E0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37C7140A">
        <w:rPr>
          <w:rFonts w:ascii="Calibri" w:eastAsia="Times New Roman" w:hAnsi="Calibri" w:cs="Calibri"/>
          <w:lang w:val="fr-FR"/>
        </w:rPr>
        <w:t>Applicant 2 ____________________________________________ Date: _____________________ </w:t>
      </w:r>
    </w:p>
    <w:p w14:paraId="40F2BAB9" w14:textId="4F9488E2" w:rsidR="0FCF7F94" w:rsidRPr="00CA5EEF" w:rsidRDefault="0FCF7F94" w:rsidP="37C714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5EEF">
        <w:rPr>
          <w:rFonts w:ascii="Calibri" w:eastAsia="Times New Roman" w:hAnsi="Calibri" w:cs="Calibri"/>
        </w:rPr>
        <w:t>Applicant 3 ____________________________________________ Date: _____________________ </w:t>
      </w:r>
    </w:p>
    <w:p w14:paraId="2AD3F8A0" w14:textId="53E51A75" w:rsidR="37C7140A" w:rsidRDefault="37C7140A" w:rsidP="37C7140A">
      <w:pPr>
        <w:spacing w:after="0" w:line="240" w:lineRule="auto"/>
        <w:rPr>
          <w:rFonts w:ascii="Calibri" w:eastAsia="Times New Roman" w:hAnsi="Calibri" w:cs="Calibri"/>
        </w:rPr>
      </w:pPr>
    </w:p>
    <w:p w14:paraId="4212E616" w14:textId="111DEFFF" w:rsidR="37C7140A" w:rsidRDefault="37C7140A" w:rsidP="37C7140A">
      <w:pPr>
        <w:spacing w:after="0" w:line="240" w:lineRule="auto"/>
        <w:rPr>
          <w:rFonts w:ascii="Calibri" w:eastAsia="Times New Roman" w:hAnsi="Calibri" w:cs="Calibri"/>
        </w:rPr>
      </w:pPr>
    </w:p>
    <w:p w14:paraId="61A4B59F" w14:textId="13BE030D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>Please add additional applicants as necessary</w:t>
      </w:r>
      <w:r w:rsidR="5B74D7F4" w:rsidRPr="37C7140A">
        <w:rPr>
          <w:rFonts w:ascii="Calibri" w:eastAsia="Times New Roman" w:hAnsi="Calibri" w:cs="Calibri"/>
        </w:rPr>
        <w:t>.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4D17554C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</w:rPr>
        <w:t>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60061E4C" w14:textId="0E5AAB17" w:rsidR="002C430C" w:rsidRPr="00CA5EEF" w:rsidRDefault="00434986" w:rsidP="00CA5EE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9A38DCF">
        <w:rPr>
          <w:rFonts w:ascii="Calibri" w:eastAsia="Times New Roman" w:hAnsi="Calibri" w:cs="Calibri"/>
        </w:rPr>
        <w:t xml:space="preserve">Email completed applications to </w:t>
      </w:r>
      <w:hyperlink r:id="rId10">
        <w:r w:rsidRPr="49A38DCF">
          <w:rPr>
            <w:rFonts w:ascii="Calibri" w:eastAsia="Times New Roman" w:hAnsi="Calibri" w:cs="Calibri"/>
            <w:color w:val="0563C1"/>
            <w:u w:val="single"/>
          </w:rPr>
          <w:t>PPI-ignite@ul.ie</w:t>
        </w:r>
      </w:hyperlink>
      <w:r w:rsidRPr="49A38DCF">
        <w:rPr>
          <w:rFonts w:ascii="Calibri" w:eastAsia="Times New Roman" w:hAnsi="Calibri" w:cs="Calibri"/>
        </w:rPr>
        <w:t xml:space="preserve"> </w:t>
      </w:r>
      <w:r w:rsidRPr="00CA5EEF">
        <w:rPr>
          <w:rFonts w:ascii="Calibri" w:eastAsia="Times New Roman" w:hAnsi="Calibri" w:cs="Calibri"/>
          <w:b/>
          <w:bCs/>
        </w:rPr>
        <w:t>by</w:t>
      </w:r>
      <w:r w:rsidR="005F5C95">
        <w:rPr>
          <w:rFonts w:ascii="Calibri" w:eastAsia="Times New Roman" w:hAnsi="Calibri" w:cs="Calibri"/>
          <w:b/>
          <w:bCs/>
        </w:rPr>
        <w:t xml:space="preserve"> 16</w:t>
      </w:r>
      <w:r w:rsidR="005F5C95" w:rsidRPr="005F5C95">
        <w:rPr>
          <w:rFonts w:ascii="Calibri" w:eastAsia="Times New Roman" w:hAnsi="Calibri" w:cs="Calibri"/>
          <w:b/>
          <w:bCs/>
          <w:vertAlign w:val="superscript"/>
        </w:rPr>
        <w:t>th</w:t>
      </w:r>
      <w:r w:rsidR="005F5C95">
        <w:rPr>
          <w:rFonts w:ascii="Calibri" w:eastAsia="Times New Roman" w:hAnsi="Calibri" w:cs="Calibri"/>
          <w:b/>
          <w:bCs/>
        </w:rPr>
        <w:t xml:space="preserve"> December</w:t>
      </w:r>
      <w:r w:rsidR="7B3D80CF" w:rsidRPr="00CA5EEF">
        <w:rPr>
          <w:rFonts w:ascii="Calibri" w:eastAsia="Times New Roman" w:hAnsi="Calibri" w:cs="Calibri"/>
          <w:b/>
          <w:bCs/>
        </w:rPr>
        <w:t xml:space="preserve"> 2022</w:t>
      </w:r>
      <w:r w:rsidRPr="49A38DCF">
        <w:rPr>
          <w:rFonts w:ascii="Calibri" w:eastAsia="Times New Roman" w:hAnsi="Calibri" w:cs="Calibri"/>
          <w:b/>
          <w:bCs/>
          <w:lang w:val="en-US"/>
        </w:rPr>
        <w:t> </w:t>
      </w:r>
    </w:p>
    <w:sectPr w:rsidR="002C430C" w:rsidRPr="00CA5E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yKYado4QK30hW" int2:id="ner0kM1M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zMzAyMTcwMTZT0lEKTi0uzszPAykwrAUAe1nLkywAAAA="/>
  </w:docVars>
  <w:rsids>
    <w:rsidRoot w:val="00434986"/>
    <w:rsid w:val="002C430C"/>
    <w:rsid w:val="002D4524"/>
    <w:rsid w:val="00434986"/>
    <w:rsid w:val="005F5C95"/>
    <w:rsid w:val="007908A9"/>
    <w:rsid w:val="00BF60A1"/>
    <w:rsid w:val="00CA5EEF"/>
    <w:rsid w:val="0287B7D5"/>
    <w:rsid w:val="0292B989"/>
    <w:rsid w:val="044D4BCE"/>
    <w:rsid w:val="06C13D3A"/>
    <w:rsid w:val="0C9517D5"/>
    <w:rsid w:val="0F10AE96"/>
    <w:rsid w:val="0FCF7F94"/>
    <w:rsid w:val="114B030E"/>
    <w:rsid w:val="1563E473"/>
    <w:rsid w:val="1596F66E"/>
    <w:rsid w:val="1702981E"/>
    <w:rsid w:val="18053808"/>
    <w:rsid w:val="1E213D1E"/>
    <w:rsid w:val="2B5AEA1A"/>
    <w:rsid w:val="2F9C4D60"/>
    <w:rsid w:val="319A38C4"/>
    <w:rsid w:val="35E38D6F"/>
    <w:rsid w:val="37C7140A"/>
    <w:rsid w:val="383C00B0"/>
    <w:rsid w:val="38AAE047"/>
    <w:rsid w:val="3BDF7BE2"/>
    <w:rsid w:val="3BF71C59"/>
    <w:rsid w:val="3EFFF931"/>
    <w:rsid w:val="41B566CA"/>
    <w:rsid w:val="451FDCE2"/>
    <w:rsid w:val="49A38DCF"/>
    <w:rsid w:val="54DAFB29"/>
    <w:rsid w:val="593CA96F"/>
    <w:rsid w:val="5B74D7F4"/>
    <w:rsid w:val="5E4444A2"/>
    <w:rsid w:val="5EC5A45E"/>
    <w:rsid w:val="6034A326"/>
    <w:rsid w:val="63AC4964"/>
    <w:rsid w:val="65A16854"/>
    <w:rsid w:val="6DE8B688"/>
    <w:rsid w:val="738D509C"/>
    <w:rsid w:val="75B7567C"/>
    <w:rsid w:val="7B3D80CF"/>
    <w:rsid w:val="7B6AE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FAA4"/>
  <w15:chartTrackingRefBased/>
  <w15:docId w15:val="{B2C14DE0-2EA8-47EC-B036-5C6EC849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34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434986"/>
  </w:style>
  <w:style w:type="character" w:customStyle="1" w:styleId="contextualspellingandgrammarerror">
    <w:name w:val="contextualspellingandgrammarerror"/>
    <w:basedOn w:val="DefaultParagraphFont"/>
    <w:rsid w:val="00434986"/>
  </w:style>
  <w:style w:type="character" w:customStyle="1" w:styleId="normaltextrun1">
    <w:name w:val="normaltextrun1"/>
    <w:basedOn w:val="DefaultParagraphFont"/>
    <w:rsid w:val="00434986"/>
  </w:style>
  <w:style w:type="character" w:customStyle="1" w:styleId="eop">
    <w:name w:val="eop"/>
    <w:basedOn w:val="DefaultParagraphFont"/>
    <w:rsid w:val="00434986"/>
  </w:style>
  <w:style w:type="character" w:customStyle="1" w:styleId="scxw71236750">
    <w:name w:val="scxw71236750"/>
    <w:basedOn w:val="DefaultParagraphFont"/>
    <w:rsid w:val="00434986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1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83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08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583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763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525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329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602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380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902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3621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23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072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09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984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774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0461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9115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8156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739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847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765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1463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7910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779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113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4748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747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0100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6455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507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9465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1482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8623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840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7555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740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430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57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7288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78570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1255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010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1825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4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68051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45118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9024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56670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9052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74078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31792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6663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5227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09315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4714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591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369359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0251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5422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6523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3673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663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3601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03028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78046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28865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3417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8644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5658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71360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5250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4608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0976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1024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279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6380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07263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68007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52492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1698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4555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579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5066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2365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1117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4853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6095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8328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3010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041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757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2165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831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5025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697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4674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0370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PPI-ignite@ul.ie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ul.ie/hri/themes/public-and-patient-involvement-pp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3EFE05B9FFF4C858601F37D4F02E0" ma:contentTypeVersion="14" ma:contentTypeDescription="Create a new document." ma:contentTypeScope="" ma:versionID="a3c7a705836d705ce0bb5c19ab797d76">
  <xsd:schema xmlns:xsd="http://www.w3.org/2001/XMLSchema" xmlns:xs="http://www.w3.org/2001/XMLSchema" xmlns:p="http://schemas.microsoft.com/office/2006/metadata/properties" xmlns:ns2="8851de53-ae2d-4e05-a36e-a358f3897856" xmlns:ns3="77cc4787-355f-4046-9859-e106b1aec91d" targetNamespace="http://schemas.microsoft.com/office/2006/metadata/properties" ma:root="true" ma:fieldsID="2a421ddcbf955073d1543986103ba986" ns2:_="" ns3:_="">
    <xsd:import namespace="8851de53-ae2d-4e05-a36e-a358f3897856"/>
    <xsd:import namespace="77cc4787-355f-4046-9859-e106b1aec9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eting_x0020_dat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1de53-ae2d-4e05-a36e-a358f3897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eting_x0020_date" ma:index="20" nillable="true" ma:displayName="Meeting date" ma:format="DateOnly" ma:internalName="Meeting_x0020_date">
      <xsd:simpleType>
        <xsd:restriction base="dms:DateTim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c4787-355f-4046-9859-e106b1aec9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7cc4787-355f-4046-9859-e106b1aec91d">
      <UserInfo>
        <DisplayName/>
        <AccountId xsi:nil="true"/>
        <AccountType/>
      </UserInfo>
    </SharedWithUsers>
    <Meeting_x0020_date xmlns="8851de53-ae2d-4e05-a36e-a358f3897856" xsi:nil="true"/>
  </documentManagement>
</p:properties>
</file>

<file path=customXml/itemProps1.xml><?xml version="1.0" encoding="utf-8"?>
<ds:datastoreItem xmlns:ds="http://schemas.openxmlformats.org/officeDocument/2006/customXml" ds:itemID="{F0BBED65-48F3-45C3-BFD9-CF9609E796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1de53-ae2d-4e05-a36e-a358f3897856"/>
    <ds:schemaRef ds:uri="77cc4787-355f-4046-9859-e106b1aec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E4DDFB-FA33-488C-AA47-25D7CF2CDD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E7B747-D2DC-4960-839C-9DF93C99C2DC}">
  <ds:schemaRefs>
    <ds:schemaRef ds:uri="http://schemas.microsoft.com/office/2006/documentManagement/types"/>
    <ds:schemaRef ds:uri="http://purl.org/dc/terms/"/>
    <ds:schemaRef ds:uri="8851de53-ae2d-4e05-a36e-a358f3897856"/>
    <ds:schemaRef ds:uri="http://purl.org/dc/elements/1.1/"/>
    <ds:schemaRef ds:uri="http://schemas.microsoft.com/office/2006/metadata/properties"/>
    <ds:schemaRef ds:uri="77cc4787-355f-4046-9859-e106b1aec91d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3</Words>
  <Characters>1952</Characters>
  <Application>Microsoft Office Word</Application>
  <DocSecurity>0</DocSecurity>
  <Lines>122</Lines>
  <Paragraphs>47</Paragraphs>
  <ScaleCrop>false</ScaleCrop>
  <Company>University of Limerick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cInerney</dc:creator>
  <cp:keywords/>
  <dc:description/>
  <cp:lastModifiedBy>Denia.Claudino</cp:lastModifiedBy>
  <cp:revision>5</cp:revision>
  <dcterms:created xsi:type="dcterms:W3CDTF">2022-10-06T11:15:00Z</dcterms:created>
  <dcterms:modified xsi:type="dcterms:W3CDTF">2022-10-0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3EFE05B9FFF4C858601F37D4F02E0</vt:lpwstr>
  </property>
  <property fmtid="{D5CDD505-2E9C-101B-9397-08002B2CF9AE}" pid="3" name="Order">
    <vt:r8>191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0134e55ef19b17a2ba7ae52e00cb42ff59800515f2dbd3003ce530621e5519b5</vt:lpwstr>
  </property>
</Properties>
</file>